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r>
      <w:r>
        <w:rPr/>
        <w:softHyphen/>
      </w:r>
      <w:r>
        <w:rPr/>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r>
      <w:r>
        <w:rPr/>
        <w:softHyphen/>
      </w:r>
      <w:r>
        <w:rPr/>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r>
      <w:r>
        <w:rPr/>
        <w:softHyphen/>
      </w:r>
      <w:r>
        <w:rPr/>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69"/>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r>
      <w:r>
        <w:rPr/>
        <w:softHyphen/>
      </w:r>
      <w:r>
        <w:rPr/>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r>
      <w:r>
        <w:rPr/>
        <w:softHyphen/>
      </w:r>
      <w:r>
        <w:rPr/>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r>
      <w:r>
        <w:rPr/>
        <w:softHyphen/>
      </w:r>
      <w:r>
        <w:rPr/>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r>
      <w:r>
        <w:rPr/>
        <w:softHyphen/>
      </w:r>
      <w:r>
        <w:rPr/>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r>
      <w:r>
        <w:rPr/>
        <w:softHyphen/>
      </w:r>
      <w:r>
        <w:rPr/>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r>
      <w:r>
        <w:rPr/>
        <w:softHyphen/>
      </w:r>
      <w:r>
        <w:rPr/>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1"/>
        <w:gridCol w:w="1440"/>
        <w:gridCol w:w="1158"/>
        <w:gridCol w:w="1257"/>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1"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7"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1"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1"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7"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1"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 xml:space="preserve">From the cartographic visualization </w:t>
      </w:r>
      <w:r>
        <w:rPr/>
        <w:t xml:space="preserve">point of view, </w:t>
      </w:r>
      <w:r>
        <w:rPr/>
        <w:t>there are two kinds of challenges tied with spatial big data: the gra</w:t>
      </w:r>
      <w:r>
        <w:rPr/>
        <w:softHyphen/>
      </w:r>
      <w:r>
        <w:rPr/>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r>
      <w:r>
        <w:rPr>
          <w:i/>
        </w:rPr>
        <w:softHyphen/>
      </w:r>
      <w:r>
        <w:rPr>
          <w:i/>
        </w:rPr>
        <w:t>covery</w:t>
      </w:r>
      <w:r>
        <w:rPr/>
        <w:t xml:space="preserve"> and </w:t>
      </w:r>
      <w:r>
        <w:rPr>
          <w:i/>
        </w:rPr>
        <w:t>visual analytics</w:t>
      </w:r>
      <w:r>
        <w:rPr/>
        <w:t>.</w:t>
      </w:r>
    </w:p>
    <w:p>
      <w:pPr>
        <w:pStyle w:val="TextBody"/>
        <w:rPr/>
      </w:pPr>
      <w:r>
        <w:rPr>
          <w:i/>
        </w:rPr>
        <w:t>Data mining</w:t>
      </w:r>
      <w:r>
        <w:rPr/>
        <w:t xml:space="preserve"> is exploring databases using low-level algo</w:t>
      </w:r>
      <w:r>
        <w:rPr/>
        <w:softHyphen/>
      </w:r>
      <w:r>
        <w:rPr/>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r>
      <w:r>
        <w:rPr/>
        <w:softHyphen/>
      </w:r>
      <w:r>
        <w:rPr/>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r>
      <w:r>
        <w:rPr/>
        <w:softHyphen/>
      </w:r>
      <w:r>
        <w:rPr/>
        <w:t>gination and improvisation).</w:t>
      </w:r>
    </w:p>
    <w:p>
      <w:pPr>
        <w:pStyle w:val="TextBody"/>
        <w:rPr/>
      </w:pPr>
      <w:r>
        <w:rPr/>
        <w:t>If we imagine a continuum ranging from work done purely in human brain towards work done by machines, know</w:t>
      </w:r>
      <w:r>
        <w:rPr/>
        <w:softHyphen/>
      </w:r>
      <w:r>
        <w:rPr/>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r>
      <w:r>
        <w:rPr/>
        <w:softHyphen/>
      </w:r>
      <w:r>
        <w:rPr/>
        <w:t>tinction shouldn’t be taken as something rigid. Cartogra</w:t>
      </w:r>
      <w:r>
        <w:rPr/>
        <w:softHyphen/>
      </w:r>
      <w:r>
        <w:rPr/>
        <w:t xml:space="preserve">phy provides an interface at the human side. Some authors go on to define </w:t>
      </w:r>
      <w:r>
        <w:rPr>
          <w:i/>
        </w:rPr>
        <w:t>visual analytics for spatio-temporal data</w:t>
      </w:r>
      <w:r>
        <w:rPr/>
        <w:t xml:space="preserve"> as inter</w:t>
      </w:r>
      <w:r>
        <w:rPr/>
        <w:softHyphen/>
      </w:r>
      <w:r>
        <w:rPr/>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r>
      <w:r>
        <w:rPr/>
        <w:softHyphen/>
      </w:r>
      <w:r>
        <w:rPr/>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r>
      <w:r>
        <w:rPr/>
        <w:softHyphen/>
      </w:r>
      <w:r>
        <w:rPr/>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r>
      <w:r>
        <w:rPr/>
        <w:softHyphen/>
      </w:r>
      <w:r>
        <w:rPr/>
        <w:t>sional space. However, in their approach these authors define the point sets by their exterior boundary and then treat them as polygons. But delineating the exterior bound</w:t>
      </w:r>
      <w:r>
        <w:rPr/>
        <w:softHyphen/>
      </w:r>
      <w:r>
        <w:rPr/>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r>
      <w:r>
        <w:rPr/>
        <w:softHyphen/>
      </w:r>
      <w:r>
        <w:rPr/>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drawing>
          <wp:anchor behindDoc="0" distT="0" distB="0" distL="114935" distR="114935" simplePos="0" locked="0" layoutInCell="0" allowOverlap="1" relativeHeight="6">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drawing>
          <wp:anchor behindDoc="0" distT="0" distB="0" distL="114935" distR="114935" simplePos="0" locked="0" layoutInCell="0" allowOverlap="1" relativeHeight="7">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drawing>
          <wp:anchor behindDoc="0" distT="0" distB="0" distL="114935" distR="114935" simplePos="0" locked="0" layoutInCell="0" allowOverlap="1" relativeHeight="8">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b/>
          <w:b/>
        </w:rPr>
      </w:pPr>
      <w:r>
        <w:rPr/>
      </w:r>
    </w:p>
    <w:p>
      <w:pPr>
        <w:pStyle w:val="ImageCaption"/>
        <w:rPr>
          <w:b/>
          <w:b/>
        </w:rPr>
      </w:pPr>
      <w:r>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r>
      <w:r>
        <w:rPr/>
        <w:softHyphen/>
      </w:r>
      <w:r>
        <w:rPr/>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9">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ig. 8</w:t>
      </w:r>
      <w:r>
        <w:rPr/>
        <w:t xml:space="preserve"> Illustrations of linear, cyclical and branching concept</w:t>
      </w:r>
      <w:r>
        <w:rPr/>
        <w:t>s</w:t>
      </w:r>
      <w:r>
        <w:rPr/>
        <w:t xml:space="preserve"> </w:t>
      </w:r>
      <w:r>
        <w:rPr/>
        <w:t>of time</w:t>
      </w:r>
      <w:r>
        <w:rPr/>
        <w:t>.</w:t>
      </w:r>
    </w:p>
    <w:p>
      <w:pPr>
        <w:pStyle w:val="TextBody"/>
        <w:rPr>
          <w:b/>
          <w:b/>
        </w:rPr>
      </w:pPr>
      <w:r>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r>
      <w:r>
        <w:rPr/>
        <w:softHyphen/>
      </w:r>
      <w:r>
        <w:rPr/>
        <w:t xml:space="preserve">ure), </w:t>
      </w:r>
      <w:r>
        <w:rPr>
          <w:i/>
        </w:rPr>
        <w:t>episodic</w:t>
      </w:r>
      <w:r>
        <w:rPr/>
        <w:t xml:space="preserve"> (related to external event) or </w:t>
      </w:r>
      <w:r>
        <w:rPr>
          <w:i/>
        </w:rPr>
        <w:t>total</w:t>
      </w:r>
      <w:r>
        <w:rPr/>
        <w:t xml:space="preserve"> (related to entire </w:t>
      </w:r>
      <w:r>
        <w:rPr/>
        <w:t xml:space="preserve">object </w:t>
      </w:r>
      <w:r>
        <w:rPr/>
        <w:t>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r>
      <w:r>
        <w:rPr/>
        <w:softHyphen/>
      </w:r>
      <w:r>
        <w:rPr/>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r>
      <w:r>
        <w:rPr/>
        <w:softHyphen/>
      </w:r>
      <w:r>
        <w:rPr/>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r>
      <w:r>
        <w:rPr/>
        <w:softHyphen/>
      </w:r>
      <w:r>
        <w:rPr/>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r>
      <w:r>
        <w:rPr/>
        <w:softHyphen/>
      </w:r>
      <w:r>
        <w:rPr/>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drawing>
          <wp:anchor behindDoc="0" distT="0" distB="0" distL="114935" distR="114935" simplePos="0" locked="0" layoutInCell="0" allowOverlap="1" relativeHeight="11">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jc w:val="left"/>
        <w:rPr/>
      </w:pPr>
      <w:r>
        <w:rPr/>
        <w:t>Synthesize information and derive insight from massive, dynamic, ambiguous, and often conflicting data</w:t>
      </w:r>
    </w:p>
    <w:p>
      <w:pPr>
        <w:pStyle w:val="Compact"/>
        <w:numPr>
          <w:ilvl w:val="0"/>
          <w:numId w:val="72"/>
        </w:numPr>
        <w:jc w:val="left"/>
        <w:rPr/>
      </w:pPr>
      <w:r>
        <w:rPr/>
        <w:t>Detect the expected and discover the unexpected</w:t>
      </w:r>
    </w:p>
    <w:p>
      <w:pPr>
        <w:pStyle w:val="Compact"/>
        <w:numPr>
          <w:ilvl w:val="0"/>
          <w:numId w:val="73"/>
        </w:numPr>
        <w:jc w:val="left"/>
        <w:rPr/>
      </w:pPr>
      <w:r>
        <w:rPr/>
        <w:t>Provide timely, defensible, and understandable assessments</w:t>
      </w:r>
    </w:p>
    <w:p>
      <w:pPr>
        <w:pStyle w:val="Compact"/>
        <w:numPr>
          <w:ilvl w:val="0"/>
          <w:numId w:val="74"/>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r>
      <w:r>
        <w:rPr/>
        <w:softHyphen/>
      </w:r>
      <w:r>
        <w:rPr/>
        <w:t>ali</w:t>
      </w:r>
      <w:r>
        <w:rPr/>
        <w:t>z</w:t>
      </w:r>
      <w:r>
        <w:rPr/>
        <w:t>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r>
      <w:r>
        <w:rPr/>
        <w:softHyphen/>
      </w:r>
      <w:r>
        <w:rPr/>
        <w:t>cesses can be both cumbersome and simplistic. Further</w:t>
      </w:r>
      <w:r>
        <w:rPr/>
        <w:softHyphen/>
      </w:r>
      <w:r>
        <w:rPr/>
        <w:t>more, the co-occurrence we want to search for needs to be defined beforehand, so in many cases data mining is insufficient to provide the required insight. Search algo</w:t>
      </w:r>
      <w:r>
        <w:rPr/>
        <w:softHyphen/>
      </w:r>
      <w:r>
        <w:rPr/>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w:t>
      </w:r>
      <w:r>
        <w:rPr/>
        <w:t>z</w:t>
      </w:r>
      <w:r>
        <w:rPr/>
        <w:t>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r>
      <w:r>
        <w:rPr/>
        <w:softHyphen/>
      </w:r>
      <w:r>
        <w:rPr/>
        <w:t>hensible to our visual minds. Beautiful and authoritative maps in school atlases explaining for example the formation of air masses or the flows of ocean streams make an impression of exactitude and definit</w:t>
      </w:r>
      <w:r>
        <w:rPr/>
        <w:t>ness</w:t>
      </w:r>
      <w:r>
        <w:rPr/>
        <w:t>.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r>
      <w:r>
        <w:rPr/>
        <w:softHyphen/>
      </w:r>
      <w:r>
        <w:rPr/>
        <w:t>sibilities. Digital maps have the obvious advantage of allow</w:t>
      </w:r>
      <w:r>
        <w:rPr/>
        <w:softHyphen/>
      </w:r>
      <w:r>
        <w:rPr/>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r>
      <w:r>
        <w:rPr/>
        <w:softHyphen/>
      </w:r>
      <w:r>
        <w:rPr/>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r>
      <w:r>
        <w:rPr/>
        <w:softHyphen/>
      </w:r>
      <w:r>
        <w:rPr/>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r>
      <w:r>
        <w:rPr/>
        <w:softHyphen/>
      </w:r>
      <w:r>
        <w:rPr/>
        <w:t>dow bound to a cursor hover action) and not rely on the viewer’s ability to infer quantities form the legend (es</w:t>
      </w:r>
      <w:r>
        <w:rPr/>
        <w:softHyphen/>
      </w:r>
      <w:r>
        <w:rPr/>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r>
      <w:r>
        <w:rPr/>
        <w:softHyphen/>
      </w:r>
      <w:r>
        <w:rPr/>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jc w:val="left"/>
        <w:rPr/>
      </w:pPr>
      <w:r>
        <w:rPr>
          <w:i/>
        </w:rPr>
        <w:t>elementary level</w:t>
      </w:r>
      <w:r>
        <w:rPr/>
        <w:t xml:space="preserve"> – questions introduced by a single element of the visualization (What is the level of unemployment in this district?)</w:t>
      </w:r>
    </w:p>
    <w:p>
      <w:pPr>
        <w:pStyle w:val="Compact"/>
        <w:numPr>
          <w:ilvl w:val="0"/>
          <w:numId w:val="76"/>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r>
      <w:r>
        <w:rPr/>
        <w:softHyphen/>
      </w:r>
      <w:r>
        <w:rPr/>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r>
      <w:r>
        <w:rPr/>
        <w:softHyphen/>
      </w:r>
      <w:r>
        <w:rPr/>
        <w:t>brated map of the cholera outbreak in London 1855 by John Snow that helped to identify the source of the epidemics in a polluted water pump. This feat is lauded for launching spatial epidemiology and for bringing the thematic carto</w:t>
      </w:r>
      <w:r>
        <w:rPr/>
        <w:softHyphen/>
      </w:r>
      <w:r>
        <w:rPr/>
        <w:t>graphy to the fore (Clarke &amp; Pickles, 2015). But what exactly made the Snow’s method worth following? Tufte et al. (1998) note four features:</w:t>
      </w:r>
    </w:p>
    <w:p>
      <w:pPr>
        <w:pStyle w:val="Compact"/>
        <w:numPr>
          <w:ilvl w:val="0"/>
          <w:numId w:val="78"/>
        </w:numPr>
        <w:jc w:val="left"/>
        <w:rPr/>
      </w:pPr>
      <w:r>
        <w:rPr/>
        <w:t>Placing data in appropriate context for assessing cause and effect</w:t>
      </w:r>
    </w:p>
    <w:p>
      <w:pPr>
        <w:pStyle w:val="Compact"/>
        <w:numPr>
          <w:ilvl w:val="0"/>
          <w:numId w:val="79"/>
        </w:numPr>
        <w:jc w:val="left"/>
        <w:rPr/>
      </w:pPr>
      <w:r>
        <w:rPr/>
        <w:t>Making quantitative comparisons</w:t>
      </w:r>
    </w:p>
    <w:p>
      <w:pPr>
        <w:pStyle w:val="Compact"/>
        <w:numPr>
          <w:ilvl w:val="0"/>
          <w:numId w:val="80"/>
        </w:numPr>
        <w:jc w:val="left"/>
        <w:rPr/>
      </w:pPr>
      <w:r>
        <w:rPr/>
        <w:t>Considering alternative explanations and contrary cases</w:t>
      </w:r>
    </w:p>
    <w:p>
      <w:pPr>
        <w:pStyle w:val="Compact"/>
        <w:numPr>
          <w:ilvl w:val="0"/>
          <w:numId w:val="81"/>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jc w:val="left"/>
        <w:rPr/>
      </w:pPr>
      <w:r>
        <w:rPr>
          <w:i/>
        </w:rPr>
        <w:t>Objects</w:t>
      </w:r>
      <w:r>
        <w:rPr/>
        <w:t>: when a task is specific enough, each object will be something that is represented in data.</w:t>
      </w:r>
    </w:p>
    <w:p>
      <w:pPr>
        <w:pStyle w:val="Compact"/>
        <w:numPr>
          <w:ilvl w:val="0"/>
          <w:numId w:val="83"/>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84"/>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r>
      <w:r>
        <w:rPr/>
        <w:softHyphen/>
      </w:r>
      <w:r>
        <w:rPr/>
        <w:t>ditional data may be needed for the questions at hand.</w:t>
      </w:r>
    </w:p>
    <w:p>
      <w:pPr>
        <w:pStyle w:val="TextBody"/>
        <w:rPr/>
      </w:pPr>
      <w:r>
        <w:rPr/>
        <w:t>Maps allow for basic quantitative questions on the elemen</w:t>
      </w:r>
      <w:r>
        <w:rPr/>
        <w:softHyphen/>
      </w:r>
      <w:r>
        <w:rPr/>
        <w:t>tary level, pattern descriptions on the global level. There is much we can do to quantify the pattern descriptions using GIS tools and geostatistics and we can observe spatial cor</w:t>
      </w:r>
      <w:r>
        <w:rPr/>
        <w:softHyphen/>
      </w:r>
      <w:r>
        <w:rPr/>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r>
      <w:r>
        <w:rPr/>
        <w:softHyphen/>
      </w:r>
      <w:r>
        <w:rPr/>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r>
      <w:r>
        <w:rPr/>
        <w:softHyphen/>
      </w:r>
      <w:r>
        <w:rPr/>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r>
      <w:r>
        <w:rPr/>
        <w:softHyphen/>
      </w:r>
      <w:r>
        <w:rPr/>
        <w:t>ducts will be increasingly commonplace. Yet from the cartographic perspective, the great portion of thematic maps on the web seems rather underwhelming. Default-style markers for points of interest and numbered marker clus</w:t>
      </w:r>
      <w:r>
        <w:rPr/>
        <w:softHyphen/>
      </w:r>
      <w:r>
        <w:rPr/>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r>
      <w:r>
        <w:rPr/>
        <w:softHyphen/>
      </w:r>
      <w:r>
        <w:rPr/>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r>
      <w:r>
        <w:rPr/>
        <w:softHyphen/>
      </w:r>
      <w:r>
        <w:rPr/>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w:t>
      </w:r>
      <w:r>
        <w:rPr/>
        <w:t>cartograph</w:t>
      </w:r>
      <w:r>
        <w:rPr/>
        <w:t xml:space="preserve">y </w:t>
      </w:r>
      <w:r>
        <w:rPr/>
        <w:t xml:space="preserve">often </w:t>
      </w:r>
      <w:r>
        <w:rPr/>
        <w:t>test</w:t>
      </w:r>
      <w:r>
        <w:rPr/>
        <w:t xml:space="preserve"> the cognitive efficiency of the visualization methods that already exist. This is all good, but we should not assume that the cartography’s quest to </w:t>
      </w:r>
      <w:r>
        <w:rPr>
          <w:i/>
        </w:rPr>
        <w:t>extend</w:t>
      </w:r>
      <w:r>
        <w:rPr/>
        <w:t xml:space="preserve"> the arsenal of visualization and interaction me</w:t>
      </w:r>
      <w:r>
        <w:rPr/>
        <w:softHyphen/>
      </w:r>
      <w:r>
        <w:rPr/>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r>
      <w:r>
        <w:rPr/>
        <w:softHyphen/>
      </w:r>
      <w:r>
        <w:rPr/>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r>
      <w:r>
        <w:rPr/>
        <w:softHyphen/>
      </w:r>
      <w:r>
        <w:rPr/>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r>
      <w:r>
        <w:rPr/>
        <w:softHyphen/>
      </w:r>
      <w:r>
        <w:rPr/>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r>
      <w:r>
        <w:rPr/>
        <w:softHyphen/>
      </w:r>
      <w:r>
        <w:rPr/>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r>
      <w:r>
        <w:rPr/>
        <w:softHyphen/>
      </w:r>
      <w:r>
        <w:rPr/>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r>
      <w:r>
        <w:rPr/>
        <w:softHyphen/>
      </w:r>
      <w:r>
        <w:rPr/>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r>
      <w:r>
        <w:rPr/>
        <w:softHyphen/>
      </w:r>
      <w:r>
        <w:rPr/>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r>
      <w:r>
        <w:rPr/>
        <w:softHyphen/>
      </w:r>
      <w:r>
        <w:rPr/>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r>
      <w:r>
        <w:rPr/>
        <w:softHyphen/>
      </w:r>
      <w:r>
        <w:rPr/>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r>
      <w:r>
        <w:rPr/>
        <w:softHyphen/>
      </w:r>
      <w:r>
        <w:rPr/>
        <w:t>ization reference model (Figure 11).</w:t>
      </w:r>
    </w:p>
    <w:p>
      <w:pPr>
        <w:pStyle w:val="Normal"/>
        <w:rPr/>
      </w:pPr>
      <w:r>
        <w:rPr/>
        <w:drawing>
          <wp:anchor behindDoc="0" distT="0" distB="0" distL="114935" distR="114935" simplePos="0" locked="0" layoutInCell="0" allowOverlap="1" relativeHeight="12">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3">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r>
      <w:r>
        <w:rPr/>
        <w:softHyphen/>
      </w:r>
      <w:r>
        <w:rPr/>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r>
      <w:r>
        <w:rPr/>
        <w:softHyphen/>
      </w:r>
      <w:r>
        <w:rPr/>
        <w:t>nance. It is advisable to have data transfor</w:t>
      </w:r>
      <w:r>
        <w:rPr/>
        <w:softHyphen/>
      </w:r>
      <w:r>
        <w:rPr/>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r>
      <w:r>
        <w:rPr/>
        <w:softHyphen/>
      </w:r>
      <w:r>
        <w:rPr/>
        <w:t>rience with relatively static data inputs. This underlines why interactive cartographic visualization of real-time data is difficult: much of the advice is hard to impossible to follow when the real-time data inflow is volatile. One emer</w:t>
      </w:r>
      <w:r>
        <w:rPr/>
        <w:softHyphen/>
      </w:r>
      <w:r>
        <w:rPr/>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r>
      <w:r>
        <w:rPr/>
        <w:softHyphen/>
      </w:r>
      <w:r>
        <w:rPr/>
        <w:t>ring the unknown. On the other hand, things can go wrong as it is very hard to create an immersive experience from a complex data set that would be immediately understandable to the newcomer. Exploratory map-based applications inten</w:t>
      </w:r>
      <w:r>
        <w:rPr/>
        <w:softHyphen/>
      </w:r>
      <w:r>
        <w:rPr/>
        <w:t>ded for general public can leave users overwhelmed with the amount of possible interaction points. Left to their own devices and without any stated framework for interpre</w:t>
      </w:r>
      <w:r>
        <w:rPr/>
        <w:softHyphen/>
      </w:r>
      <w:r>
        <w:rPr/>
        <w:t>tation, users need to create their own narration about what is displayed. Visual interfaces are prone to be terrifyingly cluttered, untroubled with dangers of fostering misinter</w:t>
      </w:r>
      <w:r>
        <w:rPr/>
        <w:softHyphen/>
      </w:r>
      <w:r>
        <w:rPr/>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r>
      <w:r>
        <w:rPr/>
        <w:softHyphen/>
      </w:r>
      <w:r>
        <w:rPr/>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r>
      <w:r>
        <w:rPr/>
        <w:softHyphen/>
      </w:r>
      <w:r>
        <w:rPr/>
        <w:t>tween “I don’t know” and “I know”). Note that the “I know” zone doesn’t need to correspond to reality—exploring fiction</w:t>
      </w:r>
      <w:r>
        <w:rPr/>
        <w:softHyphen/>
      </w:r>
      <w:r>
        <w:rPr/>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4">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r>
      <w:r>
        <w:rPr/>
        <w:softHyphen/>
      </w:r>
      <w:r>
        <w:rPr/>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r>
      <w:r>
        <w:rPr/>
        <w:softHyphen/>
      </w:r>
      <w:r>
        <w:rPr/>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r>
      <w:r>
        <w:rPr/>
        <w:softHyphen/>
      </w:r>
      <w:r>
        <w:rPr/>
        <w:t xml:space="preserve">times referred to as </w:t>
      </w:r>
      <w:r>
        <w:rPr>
          <w:i/>
        </w:rPr>
        <w:t>user onboarding</w:t>
      </w:r>
      <w:r>
        <w:rPr/>
        <w:t xml:space="preserve"> (Baur, 2017). The on</w:t>
      </w:r>
      <w:r>
        <w:rPr/>
        <w:softHyphen/>
      </w:r>
      <w:r>
        <w:rPr/>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r>
      <w:r>
        <w:rPr/>
        <w:softHyphen/>
      </w:r>
      <w:r>
        <w:rPr/>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r>
      <w:r>
        <w:rPr/>
        <w:softHyphen/>
      </w:r>
      <w:r>
        <w:rPr/>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r>
      <w:r>
        <w:rPr/>
        <w:softHyphen/>
      </w:r>
      <w:r>
        <w:rPr/>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r>
      <w:r>
        <w:rPr/>
        <w:softHyphen/>
      </w:r>
      <w:r>
        <w:rPr/>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r>
      <w:r>
        <w:rPr/>
        <w:softHyphen/>
      </w:r>
      <w:r>
        <w:rPr/>
        <w:t>nents may be hazy or even arbitrarily imposed by research</w:t>
      </w:r>
      <w:r>
        <w:rPr/>
        <w:softHyphen/>
      </w:r>
      <w:r>
        <w:rPr/>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r>
      <w:r>
        <w:rPr/>
        <w:softHyphen/>
      </w:r>
      <w:r>
        <w:rPr/>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r>
      <w:r>
        <w:rPr/>
        <w:softHyphen/>
      </w:r>
      <w:r>
        <w:rPr/>
        <w:t>resting challenge for visualization community and for cartographers as well.</w:t>
      </w:r>
    </w:p>
    <w:p>
      <w:pPr>
        <w:pStyle w:val="TextBody"/>
        <w:rPr/>
      </w:pPr>
      <w:r>
        <w:rPr/>
        <w:t>When it comes to reasoning about complex systems, visuali</w:t>
      </w:r>
      <w:r>
        <w:rPr/>
        <w:softHyphen/>
      </w:r>
      <w:r>
        <w:rPr/>
        <w:t xml:space="preserve">zations can support a </w:t>
      </w:r>
      <w:r>
        <w:rPr>
          <w:i/>
        </w:rPr>
        <w:t>non-predictive</w:t>
      </w:r>
      <w:r>
        <w:rPr/>
        <w:t xml:space="preserve"> approach that aims more at risk evaluation and moderating exposure to the possible harm coming from unprecedented events. In re</w:t>
      </w:r>
      <w:r>
        <w:rPr/>
        <w:softHyphen/>
      </w:r>
      <w:r>
        <w:rPr/>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r>
      <w:r>
        <w:rPr/>
        <w:softHyphen/>
      </w:r>
      <w:r>
        <w:rPr/>
        <w:t>estimate the role of chance in events, we tend to assume causality between events that just happen to occur at the same time (Taleb, 2012), and so on, and so on.</w:t>
      </w:r>
    </w:p>
    <w:p>
      <w:pPr>
        <w:pStyle w:val="TextBody"/>
        <w:rPr/>
      </w:pPr>
      <w:r>
        <w:rPr/>
        <w:t>To make the matters worse, experts who create visuali</w:t>
      </w:r>
      <w:r>
        <w:rPr/>
        <w:softHyphen/>
      </w:r>
      <w:r>
        <w:rPr/>
        <w:t>zations are also susceptible to various biases. The design choices can drive results every bit as much as traditional “data-cleaning” choices. Hence visualization techniques con</w:t>
      </w:r>
      <w:r>
        <w:rPr/>
        <w:softHyphen/>
      </w:r>
      <w:r>
        <w:rPr/>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r>
      <w:r>
        <w:rPr/>
        <w:softHyphen/>
      </w:r>
      <w:r>
        <w:rPr/>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r>
      <w:r>
        <w:rPr/>
        <w:softHyphen/>
      </w:r>
      <w:r>
        <w:rPr/>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r>
      <w:r>
        <w:rPr/>
        <w:softHyphen/>
      </w:r>
      <w:r>
        <w:rPr/>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r>
      <w:r>
        <w:rPr/>
        <w:softHyphen/>
      </w:r>
      <w:r>
        <w:rPr/>
        <w:t>ciencies of machine learning algorithms. Contrary to popu</w:t>
      </w:r>
      <w:r>
        <w:rPr/>
        <w:softHyphen/>
      </w:r>
      <w:r>
        <w:rPr/>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r>
      <w:r>
        <w:rPr/>
        <w:softHyphen/>
      </w:r>
      <w:r>
        <w:rPr/>
        <w:t>mentally unsustainable (Thompson, Greenewald, Lee, &amp; Manso, 2020), or because the demand for artificial collabora</w:t>
      </w:r>
      <w:r>
        <w:rPr/>
        <w:softHyphen/>
      </w:r>
      <w:r>
        <w:rPr/>
        <w:t>tors will perish—we will simply want to design AI as tools not as collaborators (Dennett, 2017).</w:t>
      </w:r>
    </w:p>
    <w:p>
      <w:pPr>
        <w:pStyle w:val="TextBody"/>
        <w:rPr/>
      </w:pPr>
      <w:r>
        <w:rPr/>
        <w:t>In a realistic view, the danger of AI is not in usurping us, but rather in us putting too much confidence into uncompre</w:t>
      </w:r>
      <w:r>
        <w:rPr/>
        <w:softHyphen/>
      </w:r>
      <w:r>
        <w:rPr/>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sation challenges: spatial and temporal density</w:t>
      </w:r>
      <w:bookmarkEnd w:id="53"/>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4">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5">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6">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7">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48">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49">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0">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1">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2">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3">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4">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5">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6">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7">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58">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59">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0">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1">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2">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3">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4">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5">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6">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7">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68">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69">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0">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1">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2">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3">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4">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5">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6">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7">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78">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79">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0">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1">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2">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3">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4">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5">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6">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7">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88">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89">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0">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1">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2">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3">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9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3"/>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Fira Sans Medium">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52"/>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www.toptal.com/javascript/3d-graphics-a-webgl-tutorial" TargetMode="External"/><Relationship Id="rId45" Type="http://schemas.openxmlformats.org/officeDocument/2006/relationships/hyperlink" Target="https://blog.mapbox.com/clustering-millions-of-points-on-a-map-with-supercluster-272046ec5c97" TargetMode="External"/><Relationship Id="rId46" Type="http://schemas.openxmlformats.org/officeDocument/2006/relationships/hyperlink" Target="https://blog.mapbox.com/how-i-built-a-wind-map-with-webgl-b63022b5537f" TargetMode="External"/><Relationship Id="rId47" Type="http://schemas.openxmlformats.org/officeDocument/2006/relationships/hyperlink" Target="https://medium.com/nightingale/from-storytelling-to-scrollytelling-a-short-introduction-and-beyond-fbda32066964" TargetMode="External"/><Relationship Id="rId48" Type="http://schemas.openxmlformats.org/officeDocument/2006/relationships/hyperlink" Target="https://www.youtube.com/watch?v=dlZvL7Ei0C0" TargetMode="External"/><Relationship Id="rId49" Type="http://schemas.openxmlformats.org/officeDocument/2006/relationships/hyperlink" Target="https://medium.com/@dominikus/the-end-of-interactive-visualizations-52c585dcafcb" TargetMode="External"/><Relationship Id="rId50" Type="http://schemas.openxmlformats.org/officeDocument/2006/relationships/hyperlink" Target="http://www.businessinsider.com/new-big-data-word-brontobytes-2014-6" TargetMode="External"/><Relationship Id="rId51" Type="http://schemas.openxmlformats.org/officeDocument/2006/relationships/hyperlink" Target="searchdatamanagement.techtarget.com/news/2240036228/Will-your-organization-benefit-from-big-data-processing-technology" TargetMode="External"/><Relationship Id="rId52" Type="http://schemas.openxmlformats.org/officeDocument/2006/relationships/hyperlink" Target="https://ourdataourselves.tacticaltech.org/posts/30-on-weaponised-design/" TargetMode="External"/><Relationship Id="rId53" Type="http://schemas.openxmlformats.org/officeDocument/2006/relationships/hyperlink" Target="https://css-tricks.com/weighing-svg-animation-techniques-benchmarks/" TargetMode="External"/><Relationship Id="rId54" Type="http://schemas.openxmlformats.org/officeDocument/2006/relationships/hyperlink" Target="https://blog.scottlogic.com/2020/05/01/rendering-one-million-points-with-d3.html" TargetMode="External"/><Relationship Id="rId55" Type="http://schemas.openxmlformats.org/officeDocument/2006/relationships/hyperlink" Target="https://medium.com/vizzuality-blog/saving-the-with-how-we-used-webgl-and-pixi-js-for-temporal-mapping-2cffaed60b91" TargetMode="External"/><Relationship Id="rId56" Type="http://schemas.openxmlformats.org/officeDocument/2006/relationships/hyperlink" Target="www.youtube.com/watch%3Fv=UP5412nU2lI" TargetMode="External"/><Relationship Id="rId57" Type="http://schemas.openxmlformats.org/officeDocument/2006/relationships/hyperlink" Target="https://www.gartner.com/it-glossary/big-data/" TargetMode="External"/><Relationship Id="rId58" Type="http://schemas.openxmlformats.org/officeDocument/2006/relationships/hyperlink" Target="https://www.gartner.com/en/products/special-reports" TargetMode="External"/><Relationship Id="rId59" Type="http://schemas.openxmlformats.org/officeDocument/2006/relationships/hyperlink" Target="https://www.giscloud.com/blog/realtime-map-tile-rendering-benchmark-rasters-vs-vectors/" TargetMode="External"/><Relationship Id="rId60" Type="http://schemas.openxmlformats.org/officeDocument/2006/relationships/hyperlink" Target="https://www.idc.com/getdoc.jsp?containerId=prUS46286020" TargetMode="External"/><Relationship Id="rId61" Type="http://schemas.openxmlformats.org/officeDocument/2006/relationships/hyperlink" Target="https://github.com/Leaflet/Leaflet.markercluster" TargetMode="External"/><Relationship Id="rId62" Type="http://schemas.openxmlformats.org/officeDocument/2006/relationships/hyperlink" Target="https://cran.r-project.org/web/packages/hextri/vignettes/hexbin-classes.html" TargetMode="External"/><Relationship Id="rId63" Type="http://schemas.openxmlformats.org/officeDocument/2006/relationships/hyperlink" Target="https://simplysociology.wordpress.com/2012/10/29/swimming-or-drowning-in-the-data-ocean-thoughts-on-the-metaphors-of-big-data/" TargetMode="External"/><Relationship Id="rId64" Type="http://schemas.openxmlformats.org/officeDocument/2006/relationships/hyperlink" Target="https://simplysociology.wordpress.com/2015/05/11/the-thirteen-ps-of-big-data/" TargetMode="External"/><Relationship Id="rId65" Type="http://schemas.openxmlformats.org/officeDocument/2006/relationships/hyperlink" Target="https://github.com/mapbox/vector-tile-spec/tree/master/2.1" TargetMode="External"/><Relationship Id="rId66" Type="http://schemas.openxmlformats.org/officeDocument/2006/relationships/hyperlink" Target="https://docs.mapbox.com/vector-tiles/specification/" TargetMode="External"/><Relationship Id="rId67" Type="http://schemas.openxmlformats.org/officeDocument/2006/relationships/hyperlink" Target="www.linkedin.com/pulse/20140306073407--64875646-bigdata-the-5-vs-everyone-must-know" TargetMode="External"/><Relationship Id="rId68" Type="http://schemas.openxmlformats.org/officeDocument/2006/relationships/hyperlink" Target="dataconomy.com/2014/05/seven-vs-big-data/" TargetMode="External"/><Relationship Id="rId69" Type="http://schemas.openxmlformats.org/officeDocument/2006/relationships/hyperlink" Target="https://github.com/adammertel/Leaflet.MarkerCluster.PlacementStrategies" TargetMode="External"/><Relationship Id="rId70" Type="http://schemas.openxmlformats.org/officeDocument/2006/relationships/hyperlink" Target="https://github.com/adammertel/Leaflet.RegularGridCluster" TargetMode="External"/><Relationship Id="rId71" Type="http://schemas.openxmlformats.org/officeDocument/2006/relationships/hyperlink" Target="https://www.gislounge.com/80-percent-data-is-geographic/" TargetMode="External"/><Relationship Id="rId72" Type="http://schemas.openxmlformats.org/officeDocument/2006/relationships/hyperlink" Target="http://www.creativeapplications.net/" TargetMode="External"/><Relationship Id="rId73" Type="http://schemas.openxmlformats.org/officeDocument/2006/relationships/hyperlink" Target="http://www.nngroup.com/articles/ten-usability-heuristics/" TargetMode="External"/><Relationship Id="rId74" Type="http://schemas.openxmlformats.org/officeDocument/2006/relationships/hyperlink" Target="https://www.youtube.com/watch?v=yvDCzhbjYWs" TargetMode="External"/><Relationship Id="rId75" Type="http://schemas.openxmlformats.org/officeDocument/2006/relationships/hyperlink" Target="https://norvig.com/experiment-design.html" TargetMode="External"/><Relationship Id="rId76" Type="http://schemas.openxmlformats.org/officeDocument/2006/relationships/hyperlink" Target="http://languagelog.ldc.upenn.edu/nll/?p=4396" TargetMode="External"/><Relationship Id="rId77" Type="http://schemas.openxmlformats.org/officeDocument/2006/relationships/hyperlink" Target="http://fragmentbuffer.com/gpu-performance-for-game-artists/" TargetMode="External"/><Relationship Id="rId78" Type="http://schemas.openxmlformats.org/officeDocument/2006/relationships/hyperlink" Target="https://regionbound.com/region-aware-marker-clustering-for-maps" TargetMode="External"/><Relationship Id="rId79" Type="http://schemas.openxmlformats.org/officeDocument/2006/relationships/hyperlink" Target="https://searchcloudcomputing.techtarget.com/definition/cloud-computing" TargetMode="External"/><Relationship Id="rId80" Type="http://schemas.openxmlformats.org/officeDocument/2006/relationships/hyperlink" Target="https://blog.mapbox.com/designing-maps-for-mobile-devices-32d2e49d2096" TargetMode="External"/><Relationship Id="rId81" Type="http://schemas.openxmlformats.org/officeDocument/2006/relationships/hyperlink" Target="https://www.statista.com/statistics/638593/worldwide-data-center-storage-capacity-cloud-vs-traditional/" TargetMode="External"/><Relationship Id="rId82" Type="http://schemas.openxmlformats.org/officeDocument/2006/relationships/hyperlink" Target="insights.dice.com/2012/08/03/big-data-makes-things-better/" TargetMode="External"/><Relationship Id="rId83" Type="http://schemas.openxmlformats.org/officeDocument/2006/relationships/hyperlink" Target="https://www.nytimes.com/interactive/2019/12/19/opinion/location-tracking-cell-phone.html" TargetMode="External"/><Relationship Id="rId84" Type="http://schemas.openxmlformats.org/officeDocument/2006/relationships/hyperlink" Target="https://pythonspeed.com/memory/" TargetMode="External"/><Relationship Id="rId85" Type="http://schemas.openxmlformats.org/officeDocument/2006/relationships/hyperlink" Target="https://statswiki.unece.org/display/bigdata/Classification+of+Types+of+Big+Data" TargetMode="External"/><Relationship Id="rId86" Type="http://schemas.openxmlformats.org/officeDocument/2006/relationships/hyperlink" Target="https://waitbutwhy.com/2013/08/putting-time-in-perspective.html" TargetMode="External"/><Relationship Id="rId87" Type="http://schemas.openxmlformats.org/officeDocument/2006/relationships/hyperlink" Target="http://www. bigdata-startups. com/3vs-sufficient-describe-big-data" TargetMode="External"/><Relationship Id="rId88" Type="http://schemas.openxmlformats.org/officeDocument/2006/relationships/hyperlink" Target="http://worrydream.com/ExplorableExplanations/" TargetMode="External"/><Relationship Id="rId89" Type="http://schemas.openxmlformats.org/officeDocument/2006/relationships/hyperlink" Target="httes://thebookofshaders.com" TargetMode="External"/><Relationship Id="rId90" Type="http://schemas.openxmlformats.org/officeDocument/2006/relationships/hyperlink" Target="https://smallbigdata.github.io/manifesto.html" TargetMode="External"/><Relationship Id="rId91" Type="http://schemas.openxmlformats.org/officeDocument/2006/relationships/hyperlink" Target="https://geo.rocks/post/hexbins-js-hll/" TargetMode="External"/><Relationship Id="rId92" Type="http://schemas.openxmlformats.org/officeDocument/2006/relationships/hyperlink" Target="https://blog.newrelic.com/culture/data-is-vs-data-are/" TargetMode="External"/><Relationship Id="rId93" Type="http://schemas.openxmlformats.org/officeDocument/2006/relationships/hyperlink" Target="https://www.youtube.com/watch?v=e_00WVa3GJA" TargetMode="External"/><Relationship Id="rId94" Type="http://schemas.openxmlformats.org/officeDocument/2006/relationships/hyperlink" Target="https://pondrejk.eu/hex" TargetMode="External"/><Relationship Id="rId95" Type="http://schemas.openxmlformats.org/officeDocument/2006/relationships/image" Target="media/image40.png"/><Relationship Id="rId96" Type="http://schemas.openxmlformats.org/officeDocument/2006/relationships/image" Target="media/image41.png"/><Relationship Id="rId97" Type="http://schemas.openxmlformats.org/officeDocument/2006/relationships/image" Target="media/image42.png"/><Relationship Id="rId98" Type="http://schemas.openxmlformats.org/officeDocument/2006/relationships/image" Target="media/image43.png"/><Relationship Id="rId99" Type="http://schemas.openxmlformats.org/officeDocument/2006/relationships/hyperlink" Target="https://pondrejk.eu/traffic" TargetMode="External"/><Relationship Id="rId100" Type="http://schemas.openxmlformats.org/officeDocument/2006/relationships/image" Target="media/image44.png"/><Relationship Id="rId101" Type="http://schemas.openxmlformats.org/officeDocument/2006/relationships/image" Target="media/image45.png"/><Relationship Id="rId102" Type="http://schemas.openxmlformats.org/officeDocument/2006/relationships/image" Target="media/image46.png"/><Relationship Id="rId103" Type="http://schemas.openxmlformats.org/officeDocument/2006/relationships/image" Target="media/image47.png"/><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TotalTime>
  <Application>LibreOffice/7.0.6.2$Linux_X86_64 LibreOffice_project/00$Build-2</Application>
  <AppVersion>15.0000</AppVersion>
  <Pages>191</Pages>
  <Words>44717</Words>
  <Characters>245721</Characters>
  <CharactersWithSpaces>289243</CharactersWithSpaces>
  <Paragraphs>10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21:31:46Z</dcterms:modified>
  <cp:revision>5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